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01B80DE2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 9, 2020</w:t>
      </w:r>
    </w:p>
    <w:p w14:paraId="0A7A837E" w14:textId="18EC14AC" w:rsidR="003506A8" w:rsidRPr="003506A8" w:rsidRDefault="003506A8" w:rsidP="003506A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33E1CC33" w14:textId="78637F77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45382B9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 \Desktop\</w:t>
      </w:r>
      <w:proofErr w:type="spellStart"/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5FD2106D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068BBBD3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Cell.stl</w:t>
      </w:r>
      <w:proofErr w:type="spellEnd"/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5FC9D970">
            <wp:extent cx="4214925" cy="2280832"/>
            <wp:effectExtent l="19050" t="19050" r="14605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5252" cy="22864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4F0B3A4" w:rsidR="00661D18" w:rsidRP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44C22337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_02.dat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3855623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to save the pore network as a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Work Folder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5ED6A6F3">
            <wp:extent cx="2205038" cy="2334746"/>
            <wp:effectExtent l="19050" t="19050" r="24130" b="279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208610" cy="233852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7A371D3B">
            <wp:extent cx="2157413" cy="2339258"/>
            <wp:effectExtent l="19050" t="19050" r="14605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177617" cy="2361165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4F87208A" w14:textId="0DF81CBC" w:rsidR="00787BA3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2732088" w14:textId="7BF7D04D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162ED2DD" w:rsidR="00D836D0" w:rsidRPr="00C47286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B1E6435" w14:textId="4EC4B4A2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V. Upload SVG file to Autodesk Fus</w:t>
      </w:r>
      <w:bookmarkStart w:id="0" w:name="_GoBack"/>
      <w:bookmarkEnd w:id="0"/>
      <w:r w:rsidRPr="00D836D0">
        <w:rPr>
          <w:rFonts w:ascii="Times New Roman" w:hAnsi="Times New Roman" w:cs="Times New Roman"/>
          <w:b/>
          <w:bCs/>
          <w:sz w:val="28"/>
          <w:szCs w:val="28"/>
        </w:rPr>
        <w:t>ion 360</w:t>
      </w:r>
    </w:p>
    <w:p w14:paraId="6B527973" w14:textId="44B1FA4F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7ADC94F8" w14:textId="685ADDEB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07B2F" w14:textId="0A82626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AC10CC" w14:textId="21FA3C20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. Attach Hele-Shaw Cell to Full Apparatus</w:t>
      </w:r>
    </w:p>
    <w:p w14:paraId="55831A77" w14:textId="6C9321B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F5C0C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3E685433" w14:textId="3637350F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FB4947" w14:textId="77777777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2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QUA6rp4QCwAAAA="/>
  </w:docVars>
  <w:rsids>
    <w:rsidRoot w:val="003506A8"/>
    <w:rsid w:val="00255CE1"/>
    <w:rsid w:val="003506A8"/>
    <w:rsid w:val="003F2B30"/>
    <w:rsid w:val="005450D8"/>
    <w:rsid w:val="0065785D"/>
    <w:rsid w:val="00661D18"/>
    <w:rsid w:val="006A7D71"/>
    <w:rsid w:val="00787BA3"/>
    <w:rsid w:val="008312E5"/>
    <w:rsid w:val="00904D21"/>
    <w:rsid w:val="009F7C8B"/>
    <w:rsid w:val="00A37840"/>
    <w:rsid w:val="00AB49DC"/>
    <w:rsid w:val="00C47286"/>
    <w:rsid w:val="00CA49CC"/>
    <w:rsid w:val="00D042CD"/>
    <w:rsid w:val="00D836D0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D0572-122A-4526-8396-BD605EAD9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3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2</cp:revision>
  <dcterms:created xsi:type="dcterms:W3CDTF">2020-05-10T00:55:00Z</dcterms:created>
  <dcterms:modified xsi:type="dcterms:W3CDTF">2020-05-11T19:56:00Z</dcterms:modified>
</cp:coreProperties>
</file>